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4" w:name="X1fbc9d6e32d2cb8207aafb0d847e51b43c0d4d4"/>
    <w:p>
      <w:pPr>
        <w:pStyle w:val="Heading1"/>
      </w:pPr>
      <w:r>
        <w:t xml:space="preserve">Cover Letter for Surgeon Position - United States New York City</w:t>
      </w:r>
    </w:p>
    <w:p>
      <w:pPr>
        <w:pStyle w:val="FirstParagraph"/>
      </w:pPr>
      <w:r>
        <w:rPr>
          <w:bCs/>
          <w:b/>
        </w:rPr>
        <w:t xml:space="preserve">[Your Name]</w:t>
      </w:r>
      <w:r>
        <w:br/>
      </w:r>
      <w:r>
        <w:t xml:space="preserve">[Your Address]</w:t>
      </w:r>
      <w:r>
        <w:br/>
      </w:r>
      <w:r>
        <w:t xml:space="preserve">[City, State ZIP Code]</w:t>
      </w:r>
      <w:r>
        <w:br/>
      </w:r>
      <w:r>
        <w:t xml:space="preserve">[Phone Number] | [Email Address]</w:t>
      </w:r>
    </w:p>
    <w:p>
      <w:pPr>
        <w:pStyle w:val="BodyText"/>
      </w:pPr>
      <w:r>
        <w:t xml:space="preserve">[Date]</w:t>
      </w:r>
    </w:p>
    <w:p>
      <w:pPr>
        <w:pStyle w:val="BodyText"/>
      </w:pPr>
      <w:r>
        <w:t xml:space="preserve">Dear Hiring Committee,</w:t>
      </w:r>
      <w:r>
        <w:br/>
      </w:r>
      <w:r>
        <w:t xml:space="preserve">I am writing to express my sincere interest in the Surgeon position at your esteemed institution in the United States New York City. As a highly skilled and dedicated surgical professional, I am eager to contribute my expertise, passion for patient care, and commitment to excellence to a dynamic healthcare environment like that of New York City. This opportunity aligns perfectly with my career goals and values, and I am confident that my background in surgery, combined with my adaptability to fast-paced urban settings, makes me an ideal candidate for your team.</w:t>
      </w:r>
    </w:p>
    <w:bookmarkStart w:id="20" w:name="X0d1edd7191e66ac43aa77d0079ef8493a6c488b"/>
    <w:p>
      <w:pPr>
        <w:pStyle w:val="Heading2"/>
      </w:pPr>
      <w:r>
        <w:t xml:space="preserve">Why Surgeon? A Commitment to Precision and Compassion</w:t>
      </w:r>
    </w:p>
    <w:p>
      <w:pPr>
        <w:pStyle w:val="FirstParagraph"/>
      </w:pPr>
      <w:r>
        <w:t xml:space="preserve">The role of a Surgeon is one that demands not only technical mastery but also an unwavering dedication to the well-being of patients. In the United States New York City, where healthcare is at the forefront of innovation and diversity, this responsibility is amplified. Over my [X years] of experience as a Surgeon, I have honed my ability to perform complex procedures with precision while maintaining a deep sense of empathy for patients from all walks of life. Whether treating trauma cases in high-volume emergency departments or conducting intricate elective surgeries, I have consistently prioritized patient safety, informed decision-making, and long-term recovery outcomes.</w:t>
      </w:r>
    </w:p>
    <w:p>
      <w:pPr>
        <w:pStyle w:val="BodyText"/>
      </w:pPr>
      <w:r>
        <w:t xml:space="preserve">My training at [Your Medical School] and residency at [Your Residency Program] equipped me with a robust foundation in general surgery, followed by specialized fellowship training in [specific surgical subspecialty, e.g., neurosurgery, orthopedic surgery, or cardiothoracic surgery]. Throughout my career, I have remained committed to staying at the forefront of medical advancements. For instance, I recently completed advanced training in robotic-assisted surgeries and minimally invasive techniques, which are increasingly vital in urban healthcare systems like New York City’s. These skills allow me to offer patients cutting-edge care while minimizing recovery times and complications.</w:t>
      </w:r>
    </w:p>
    <w:bookmarkEnd w:id="20"/>
    <w:bookmarkStart w:id="21" w:name="X4f0fb4dbf231d66a59ed4408af3e025c6caa0cb"/>
    <w:p>
      <w:pPr>
        <w:pStyle w:val="Heading2"/>
      </w:pPr>
      <w:r>
        <w:t xml:space="preserve">Experience in the United States New York City Context</w:t>
      </w:r>
    </w:p>
    <w:p>
      <w:pPr>
        <w:pStyle w:val="FirstParagraph"/>
      </w:pPr>
      <w:r>
        <w:t xml:space="preserve">Working in the United States New York City has been a transformative experience for me. The city’s diverse population, high-stakes medical environment, and access to world-class facilities have shaped my approach to surgery. During my time at [Current or Previous Institution], I collaborated with multidisciplinary teams to manage complex cases ranging from trauma surgeries to oncological interventions. One of my most rewarding experiences involved leading a team in a multi-hour emergency procedure that saved the life of a patient with critical injuries—a testament to the resilience and teamwork required in urban healthcare.</w:t>
      </w:r>
    </w:p>
    <w:p>
      <w:pPr>
        <w:pStyle w:val="BodyText"/>
      </w:pPr>
      <w:r>
        <w:t xml:space="preserve">Moreover, I have developed strong communication skills that are essential for navigating the fast-paced, high-pressure atmosphere of New York City hospitals. Whether explaining risks and alternatives to patients or coordinating with colleagues across specialties, I strive to ensure clarity and trust at every step. My ability to thrive in such an environment has been further strengthened by my participation in [specific initiatives, e.g., community health outreach programs or trauma response drills], which have deepened my understanding of the unique challenges faced by urban populations.</w:t>
      </w:r>
    </w:p>
    <w:bookmarkEnd w:id="21"/>
    <w:bookmarkStart w:id="22" w:name="Xc40f2f48a3e5b9b6535245a8d0e0fa83a0d7f3b"/>
    <w:p>
      <w:pPr>
        <w:pStyle w:val="Heading2"/>
      </w:pPr>
      <w:r>
        <w:t xml:space="preserve">Values Aligned with New York City’s Healthcare Ecosystem</w:t>
      </w:r>
    </w:p>
    <w:p>
      <w:pPr>
        <w:pStyle w:val="FirstParagraph"/>
      </w:pPr>
      <w:r>
        <w:t xml:space="preserve">The United States New York City is home to some of the most prestigious medical institutions in the world, and I am inspired by their commitment to innovation, education, and equitable care. As a Surgeon, I share these values and am particularly drawn to your institution’s focus on [specific mission or initiative of the hospital/clinic, e.g., "advancing surgical research" or "expanding access to underserved communities"]. My career has been defined by a desire to give back to the community through mentorship and advocacy. For example, I have volunteered at free clinics in New York City and participated in outreach programs aimed at educating underserved populations about preventive care.</w:t>
      </w:r>
    </w:p>
    <w:p>
      <w:pPr>
        <w:pStyle w:val="BodyText"/>
      </w:pPr>
      <w:r>
        <w:t xml:space="preserve">I am also passionate about research and education, which are cornerstones of New York City’s medical landscape. My work on [specific research project or publication] has been published in [journal name], and I have presented my findings at national conferences such as the American College of Surgeons meeting. These experiences have reinforced my belief that continuous learning and collaboration are essential to delivering the highest standard of care.</w:t>
      </w:r>
    </w:p>
    <w:bookmarkEnd w:id="22"/>
    <w:bookmarkStart w:id="23" w:name="conclusion-a-vision-for-the-future"/>
    <w:p>
      <w:pPr>
        <w:pStyle w:val="Heading2"/>
      </w:pPr>
      <w:r>
        <w:t xml:space="preserve">Conclusion: A Vision for the Future</w:t>
      </w:r>
    </w:p>
    <w:p>
      <w:pPr>
        <w:pStyle w:val="FirstParagraph"/>
      </w:pPr>
      <w:r>
        <w:t xml:space="preserve">In conclusion, I am excited about the opportunity to contribute my skills, experience, and dedication to your team in the United States New York City. The intersection of surgical excellence and urban healthcare presents a unique challenge—and an unparalleled opportunity—to make a meaningful impact on patients’ lives. I am confident that my background in surgery, combined with my adaptability and passion for innovation, will enable me to thrive in this environment.</w:t>
      </w:r>
    </w:p>
    <w:p>
      <w:pPr>
        <w:pStyle w:val="BodyText"/>
      </w:pPr>
      <w:r>
        <w:t xml:space="preserve">Thank you for considering my application. I would be honored to discuss how my qualifications align with your institution’s needs. Please feel free to contact me at [your phone number] or [your email address] at your convenience. I look forward to the possibility of contributing to the continued success of your organization.</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United States New York City</dc:title>
  <dc:creator/>
  <cp:keywords/>
  <dcterms:created xsi:type="dcterms:W3CDTF">2025-12-11T00:24:21Z</dcterms:created>
  <dcterms:modified xsi:type="dcterms:W3CDTF">2025-12-11T00:24:21Z</dcterms:modified>
</cp:coreProperties>
</file>

<file path=docProps/custom.xml><?xml version="1.0" encoding="utf-8"?>
<Properties xmlns="http://schemas.openxmlformats.org/officeDocument/2006/custom-properties" xmlns:vt="http://schemas.openxmlformats.org/officeDocument/2006/docPropsVTypes"/>
</file>